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809D6" w14:textId="231721F1" w:rsidR="007E7E57" w:rsidRPr="0002296A" w:rsidRDefault="003574D2">
      <w:pPr>
        <w:jc w:val="center"/>
        <w:outlineLvl w:val="0"/>
        <w:rPr>
          <w:rFonts w:ascii="Arial" w:hAnsi="Arial" w:cs="Arial"/>
          <w:b/>
        </w:rPr>
      </w:pPr>
      <w:r w:rsidRPr="0002296A">
        <w:rPr>
          <w:rFonts w:ascii="Arial" w:hAnsi="Arial" w:cs="Arial"/>
          <w:b/>
          <w:noProof/>
        </w:rPr>
        <w:drawing>
          <wp:anchor distT="0" distB="0" distL="114300" distR="114300" simplePos="0" relativeHeight="251666432" behindDoc="0" locked="0" layoutInCell="1" allowOverlap="1" wp14:anchorId="002D5C3A" wp14:editId="6737DA96">
            <wp:simplePos x="0" y="0"/>
            <wp:positionH relativeFrom="column">
              <wp:posOffset>5391150</wp:posOffset>
            </wp:positionH>
            <wp:positionV relativeFrom="paragraph">
              <wp:posOffset>-26670</wp:posOffset>
            </wp:positionV>
            <wp:extent cx="651510" cy="810260"/>
            <wp:effectExtent l="0" t="0" r="8890" b="2540"/>
            <wp:wrapNone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1510" cy="81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96A">
        <w:rPr>
          <w:rFonts w:ascii="Arial" w:hAnsi="Arial" w:cs="Arial"/>
          <w:b/>
          <w:noProof/>
        </w:rPr>
        <w:drawing>
          <wp:anchor distT="0" distB="0" distL="114300" distR="114300" simplePos="0" relativeHeight="251667456" behindDoc="0" locked="0" layoutInCell="1" allowOverlap="1" wp14:anchorId="64C98B33" wp14:editId="22EE2288">
            <wp:simplePos x="0" y="0"/>
            <wp:positionH relativeFrom="column">
              <wp:posOffset>-45720</wp:posOffset>
            </wp:positionH>
            <wp:positionV relativeFrom="paragraph">
              <wp:posOffset>-43815</wp:posOffset>
            </wp:positionV>
            <wp:extent cx="824230" cy="7956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4230" cy="79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96A">
        <w:rPr>
          <w:rFonts w:ascii="Arial" w:hAnsi="Arial" w:cs="Arial"/>
          <w:b/>
        </w:rPr>
        <w:t>MINISTÉRIO DA EDUCAÇÃO</w:t>
      </w:r>
    </w:p>
    <w:p w14:paraId="602E2929" w14:textId="77777777" w:rsidR="007E7E57" w:rsidRPr="0002296A" w:rsidRDefault="003574D2">
      <w:pPr>
        <w:jc w:val="center"/>
        <w:rPr>
          <w:rFonts w:ascii="Arial" w:hAnsi="Arial" w:cs="Arial"/>
          <w:b/>
        </w:rPr>
      </w:pPr>
      <w:r w:rsidRPr="0002296A">
        <w:rPr>
          <w:rFonts w:ascii="Arial" w:hAnsi="Arial" w:cs="Arial"/>
          <w:b/>
        </w:rPr>
        <w:t>UNIVERSIDADE FEDERAL DE GOIÁS</w:t>
      </w:r>
    </w:p>
    <w:p w14:paraId="65EE029A" w14:textId="77777777" w:rsidR="007E7E57" w:rsidRPr="0002296A" w:rsidRDefault="003574D2">
      <w:pPr>
        <w:jc w:val="center"/>
        <w:rPr>
          <w:rFonts w:ascii="Arial" w:hAnsi="Arial" w:cs="Arial"/>
          <w:b/>
        </w:rPr>
      </w:pPr>
      <w:r w:rsidRPr="0002296A">
        <w:rPr>
          <w:rFonts w:ascii="Arial" w:hAnsi="Arial" w:cs="Arial"/>
          <w:b/>
        </w:rPr>
        <w:t>ESCOLA DE AGRONOMIA</w:t>
      </w:r>
    </w:p>
    <w:p w14:paraId="76E6BFAF" w14:textId="4A8DC065" w:rsidR="007E7E57" w:rsidRPr="0002296A" w:rsidRDefault="003574D2">
      <w:pPr>
        <w:jc w:val="center"/>
        <w:rPr>
          <w:rFonts w:ascii="Arial" w:hAnsi="Arial" w:cs="Arial"/>
          <w:b/>
        </w:rPr>
      </w:pPr>
      <w:r w:rsidRPr="0002296A">
        <w:rPr>
          <w:rFonts w:ascii="Arial" w:hAnsi="Arial" w:cs="Arial"/>
          <w:b/>
        </w:rPr>
        <w:t>PROGRAMA DE PÓS-GRADUAÇÃO</w:t>
      </w:r>
      <w:r w:rsidR="00D31511" w:rsidRPr="0002296A">
        <w:rPr>
          <w:rFonts w:ascii="Arial" w:hAnsi="Arial" w:cs="Arial"/>
          <w:b/>
        </w:rPr>
        <w:t xml:space="preserve"> EM AGRONOMIA</w:t>
      </w:r>
    </w:p>
    <w:p w14:paraId="019B7EBF" w14:textId="77777777" w:rsidR="00D679AE" w:rsidRPr="0002296A" w:rsidRDefault="00D679AE">
      <w:pPr>
        <w:jc w:val="center"/>
        <w:rPr>
          <w:rFonts w:ascii="Arial" w:hAnsi="Arial" w:cs="Arial"/>
          <w:b/>
          <w:sz w:val="22"/>
        </w:rPr>
      </w:pPr>
    </w:p>
    <w:p w14:paraId="455A25AD" w14:textId="77777777" w:rsidR="00D679AE" w:rsidRPr="00AD344F" w:rsidRDefault="00D679AE">
      <w:pPr>
        <w:jc w:val="center"/>
        <w:rPr>
          <w:rFonts w:ascii="Arial" w:hAnsi="Arial" w:cs="Arial"/>
          <w:sz w:val="22"/>
        </w:rPr>
      </w:pPr>
    </w:p>
    <w:p w14:paraId="59A117B2" w14:textId="7ED04924" w:rsidR="00D679AE" w:rsidRPr="008170FB" w:rsidRDefault="00C71321" w:rsidP="00D679AE">
      <w:pPr>
        <w:jc w:val="center"/>
        <w:rPr>
          <w:b/>
          <w:color w:val="FF0000"/>
          <w:sz w:val="28"/>
          <w:szCs w:val="28"/>
        </w:rPr>
      </w:pPr>
      <w:r w:rsidRPr="008170FB">
        <w:rPr>
          <w:b/>
          <w:color w:val="FF0000"/>
          <w:sz w:val="28"/>
          <w:szCs w:val="28"/>
        </w:rPr>
        <w:t xml:space="preserve">RELATÓRIO DE ACOMPANHAMENTO </w:t>
      </w:r>
      <w:r w:rsidR="0002296A" w:rsidRPr="008170FB">
        <w:rPr>
          <w:b/>
          <w:color w:val="FF0000"/>
          <w:sz w:val="28"/>
          <w:szCs w:val="28"/>
        </w:rPr>
        <w:t>DISCENTE - PPGA</w:t>
      </w:r>
    </w:p>
    <w:p w14:paraId="36AFA424" w14:textId="5446ACB0" w:rsidR="0002296A" w:rsidRPr="008170FB" w:rsidRDefault="00663DCC" w:rsidP="00D679AE">
      <w:pPr>
        <w:jc w:val="center"/>
        <w:rPr>
          <w:b/>
          <w:color w:val="FF0000"/>
          <w:sz w:val="28"/>
          <w:szCs w:val="28"/>
        </w:rPr>
      </w:pPr>
      <w:r w:rsidRPr="008170FB">
        <w:rPr>
          <w:b/>
          <w:color w:val="FF0000"/>
          <w:sz w:val="28"/>
          <w:szCs w:val="28"/>
        </w:rPr>
        <w:t>Referente a</w:t>
      </w:r>
      <w:r w:rsidR="00CC6181" w:rsidRPr="008170FB">
        <w:rPr>
          <w:b/>
          <w:color w:val="FF0000"/>
          <w:sz w:val="28"/>
          <w:szCs w:val="28"/>
        </w:rPr>
        <w:t>o</w:t>
      </w:r>
      <w:r w:rsidR="0002296A" w:rsidRPr="008170FB">
        <w:rPr>
          <w:b/>
          <w:color w:val="FF0000"/>
          <w:sz w:val="28"/>
          <w:szCs w:val="28"/>
        </w:rPr>
        <w:t xml:space="preserve"> S</w:t>
      </w:r>
      <w:r w:rsidRPr="008170FB">
        <w:rPr>
          <w:b/>
          <w:color w:val="FF0000"/>
          <w:sz w:val="28"/>
          <w:szCs w:val="28"/>
        </w:rPr>
        <w:t>emestre</w:t>
      </w:r>
      <w:r w:rsidR="008170FB" w:rsidRPr="008170FB">
        <w:rPr>
          <w:b/>
          <w:color w:val="FF0000"/>
          <w:sz w:val="28"/>
          <w:szCs w:val="28"/>
        </w:rPr>
        <w:t xml:space="preserve"> 202</w:t>
      </w:r>
      <w:r w:rsidR="0010171B">
        <w:rPr>
          <w:b/>
          <w:color w:val="FF0000"/>
          <w:sz w:val="28"/>
          <w:szCs w:val="28"/>
        </w:rPr>
        <w:t>5</w:t>
      </w:r>
      <w:r w:rsidR="008170FB" w:rsidRPr="008170FB">
        <w:rPr>
          <w:b/>
          <w:color w:val="FF0000"/>
          <w:sz w:val="28"/>
          <w:szCs w:val="28"/>
        </w:rPr>
        <w:t>.</w:t>
      </w:r>
      <w:r w:rsidR="00F7641B">
        <w:rPr>
          <w:b/>
          <w:color w:val="FF0000"/>
          <w:sz w:val="28"/>
          <w:szCs w:val="28"/>
        </w:rPr>
        <w:t>2</w:t>
      </w:r>
    </w:p>
    <w:p w14:paraId="1416E913" w14:textId="77777777" w:rsidR="00D679AE" w:rsidRPr="008170FB" w:rsidRDefault="00D679AE" w:rsidP="00D679AE">
      <w:pPr>
        <w:jc w:val="center"/>
        <w:rPr>
          <w:color w:val="FF0000"/>
        </w:rPr>
      </w:pPr>
    </w:p>
    <w:tbl>
      <w:tblPr>
        <w:tblW w:w="10460" w:type="dxa"/>
        <w:tblInd w:w="-70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60"/>
      </w:tblGrid>
      <w:tr w:rsidR="00AD344F" w:rsidRPr="00AD344F" w14:paraId="464E9F1E" w14:textId="77777777" w:rsidTr="00F7641B">
        <w:trPr>
          <w:trHeight w:val="315"/>
        </w:trPr>
        <w:tc>
          <w:tcPr>
            <w:tcW w:w="10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DF83679" w14:textId="77777777" w:rsidR="00D679AE" w:rsidRPr="00AD344F" w:rsidRDefault="00D679AE" w:rsidP="00646EF4">
            <w:pPr>
              <w:jc w:val="center"/>
            </w:pPr>
            <w:r w:rsidRPr="00AD344F">
              <w:rPr>
                <w:b/>
                <w:smallCaps/>
                <w:spacing w:val="20"/>
              </w:rPr>
              <w:t>DADOS CADASTRAIS</w:t>
            </w:r>
          </w:p>
        </w:tc>
      </w:tr>
      <w:tr w:rsidR="00AD344F" w:rsidRPr="008170FB" w14:paraId="5B2BDAFB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4848" w14:textId="67455E53" w:rsidR="00C71321" w:rsidRPr="008170FB" w:rsidRDefault="0002296A" w:rsidP="00905FEE">
            <w:pPr>
              <w:rPr>
                <w:b/>
              </w:rPr>
            </w:pPr>
            <w:r w:rsidRPr="008170FB">
              <w:rPr>
                <w:bCs/>
              </w:rPr>
              <w:t xml:space="preserve">NOME DO(A) </w:t>
            </w:r>
            <w:r w:rsidR="00C71321" w:rsidRPr="008170FB">
              <w:rPr>
                <w:bCs/>
              </w:rPr>
              <w:t xml:space="preserve">DISCENTE: </w:t>
            </w:r>
          </w:p>
        </w:tc>
      </w:tr>
      <w:tr w:rsidR="004642D1" w:rsidRPr="008170FB" w14:paraId="21585788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1DDA9B" w14:textId="7D9DEA3F" w:rsidR="004642D1" w:rsidRPr="008170FB" w:rsidRDefault="004642D1" w:rsidP="00A92B0E">
            <w:pPr>
              <w:rPr>
                <w:b/>
                <w:bCs/>
              </w:rPr>
            </w:pPr>
            <w:r w:rsidRPr="008170FB">
              <w:rPr>
                <w:bCs/>
              </w:rPr>
              <w:t xml:space="preserve">ORIENTADOR (A): </w:t>
            </w:r>
          </w:p>
        </w:tc>
      </w:tr>
      <w:tr w:rsidR="004642D1" w:rsidRPr="008170FB" w14:paraId="78756346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1A8537" w14:textId="7F9DE3A1" w:rsidR="004642D1" w:rsidRPr="008170FB" w:rsidRDefault="004642D1" w:rsidP="00A92B0E">
            <w:pPr>
              <w:rPr>
                <w:b/>
                <w:bCs/>
              </w:rPr>
            </w:pPr>
            <w:r w:rsidRPr="008170FB">
              <w:rPr>
                <w:bCs/>
              </w:rPr>
              <w:t>CO</w:t>
            </w:r>
            <w:r w:rsidR="0082444A" w:rsidRPr="008170FB">
              <w:rPr>
                <w:bCs/>
              </w:rPr>
              <w:t>-</w:t>
            </w:r>
            <w:r w:rsidRPr="008170FB">
              <w:rPr>
                <w:bCs/>
              </w:rPr>
              <w:t xml:space="preserve">ORIENTADOR (A): </w:t>
            </w:r>
          </w:p>
        </w:tc>
      </w:tr>
      <w:tr w:rsidR="0002296A" w:rsidRPr="008170FB" w14:paraId="41464420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B52480" w14:textId="77777777" w:rsidR="0002296A" w:rsidRPr="008170FB" w:rsidRDefault="0002296A" w:rsidP="00A92B0E">
            <w:pPr>
              <w:rPr>
                <w:b/>
                <w:bCs/>
              </w:rPr>
            </w:pPr>
          </w:p>
        </w:tc>
      </w:tr>
      <w:tr w:rsidR="00AD344F" w:rsidRPr="008170FB" w14:paraId="1616B539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7CAD72" w14:textId="4BDC1239" w:rsidR="00D679AE" w:rsidRPr="008170FB" w:rsidRDefault="00D679AE" w:rsidP="00C71321">
            <w:pPr>
              <w:rPr>
                <w:b/>
              </w:rPr>
            </w:pPr>
            <w:r w:rsidRPr="008170FB">
              <w:rPr>
                <w:bCs/>
              </w:rPr>
              <w:t xml:space="preserve">ÁREA DE CONCENTRAÇÃO: </w:t>
            </w:r>
            <w:proofErr w:type="gramStart"/>
            <w:r w:rsidR="00C71321" w:rsidRPr="008170FB">
              <w:t xml:space="preserve">(   </w:t>
            </w:r>
            <w:r w:rsidR="0002296A" w:rsidRPr="008170FB">
              <w:t xml:space="preserve"> </w:t>
            </w:r>
            <w:r w:rsidR="00C71321" w:rsidRPr="008170FB">
              <w:t>)</w:t>
            </w:r>
            <w:proofErr w:type="gramEnd"/>
            <w:r w:rsidR="00C71321" w:rsidRPr="008170FB">
              <w:t xml:space="preserve"> Fitossanidade    </w:t>
            </w:r>
            <w:proofErr w:type="gramStart"/>
            <w:r w:rsidR="00C71321" w:rsidRPr="008170FB">
              <w:t xml:space="preserve">  </w:t>
            </w:r>
            <w:r w:rsidR="0002296A" w:rsidRPr="008170FB">
              <w:t xml:space="preserve"> (</w:t>
            </w:r>
            <w:proofErr w:type="gramEnd"/>
            <w:r w:rsidR="0002296A" w:rsidRPr="008170FB">
              <w:t xml:space="preserve"> </w:t>
            </w:r>
            <w:proofErr w:type="gramStart"/>
            <w:r w:rsidR="0002296A" w:rsidRPr="008170FB">
              <w:t xml:space="preserve">  )</w:t>
            </w:r>
            <w:proofErr w:type="gramEnd"/>
            <w:r w:rsidR="0002296A" w:rsidRPr="008170FB">
              <w:t xml:space="preserve"> Produção vegetal    </w:t>
            </w:r>
            <w:proofErr w:type="gramStart"/>
            <w:r w:rsidR="0002296A" w:rsidRPr="008170FB">
              <w:t xml:space="preserve">   (</w:t>
            </w:r>
            <w:proofErr w:type="gramEnd"/>
            <w:r w:rsidR="00663DCC" w:rsidRPr="008170FB">
              <w:t xml:space="preserve"> </w:t>
            </w:r>
            <w:proofErr w:type="gramStart"/>
            <w:r w:rsidR="00663DCC" w:rsidRPr="008170FB">
              <w:t xml:space="preserve">  </w:t>
            </w:r>
            <w:r w:rsidR="00C71321" w:rsidRPr="008170FB">
              <w:t>)</w:t>
            </w:r>
            <w:proofErr w:type="gramEnd"/>
            <w:r w:rsidR="00C71321" w:rsidRPr="008170FB">
              <w:t xml:space="preserve"> Solo e </w:t>
            </w:r>
            <w:r w:rsidR="00663DCC" w:rsidRPr="008170FB">
              <w:t>Á</w:t>
            </w:r>
            <w:r w:rsidR="00C71321" w:rsidRPr="008170FB">
              <w:t>gua</w:t>
            </w:r>
          </w:p>
        </w:tc>
      </w:tr>
      <w:tr w:rsidR="00AD344F" w:rsidRPr="008170FB" w14:paraId="38AC1809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7A7375" w14:textId="7B7C0047" w:rsidR="00C71321" w:rsidRPr="008170FB" w:rsidRDefault="00C71321" w:rsidP="00A92B0E">
            <w:pPr>
              <w:rPr>
                <w:b/>
              </w:rPr>
            </w:pPr>
            <w:r w:rsidRPr="008170FB">
              <w:rPr>
                <w:bCs/>
              </w:rPr>
              <w:t xml:space="preserve">NÍVEL: </w:t>
            </w:r>
            <w:proofErr w:type="gramStart"/>
            <w:r w:rsidR="0002296A" w:rsidRPr="008170FB">
              <w:t>(</w:t>
            </w:r>
            <w:r w:rsidR="00663DCC" w:rsidRPr="008170FB">
              <w:t xml:space="preserve">  </w:t>
            </w:r>
            <w:proofErr w:type="gramEnd"/>
            <w:r w:rsidR="00663DCC" w:rsidRPr="008170FB">
              <w:t xml:space="preserve"> </w:t>
            </w:r>
            <w:r w:rsidR="0002296A" w:rsidRPr="008170FB">
              <w:t xml:space="preserve">) Mestrado           </w:t>
            </w:r>
            <w:proofErr w:type="gramStart"/>
            <w:r w:rsidR="0002296A" w:rsidRPr="008170FB">
              <w:t xml:space="preserve">   (</w:t>
            </w:r>
            <w:proofErr w:type="gramEnd"/>
            <w:r w:rsidR="0002296A" w:rsidRPr="008170FB">
              <w:t xml:space="preserve"> </w:t>
            </w:r>
            <w:proofErr w:type="gramStart"/>
            <w:r w:rsidR="0002296A" w:rsidRPr="008170FB">
              <w:t xml:space="preserve">  </w:t>
            </w:r>
            <w:r w:rsidRPr="008170FB">
              <w:t>)</w:t>
            </w:r>
            <w:proofErr w:type="gramEnd"/>
            <w:r w:rsidRPr="008170FB">
              <w:t xml:space="preserve"> Doutorado</w:t>
            </w:r>
          </w:p>
        </w:tc>
      </w:tr>
      <w:tr w:rsidR="0002296A" w:rsidRPr="008170FB" w14:paraId="68E07C94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19C67D" w14:textId="649877D3" w:rsidR="0002296A" w:rsidRPr="008170FB" w:rsidRDefault="0002296A" w:rsidP="00A92B0E">
            <w:pPr>
              <w:rPr>
                <w:bCs/>
              </w:rPr>
            </w:pPr>
            <w:r w:rsidRPr="008170FB">
              <w:rPr>
                <w:bCs/>
              </w:rPr>
              <w:t>MÊS/ANO DE INGRESSO:</w:t>
            </w:r>
          </w:p>
        </w:tc>
      </w:tr>
      <w:tr w:rsidR="00AD344F" w:rsidRPr="008170FB" w14:paraId="5BEF1465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D89C40" w14:textId="514FD500" w:rsidR="00C71321" w:rsidRPr="008170FB" w:rsidRDefault="00C71321" w:rsidP="00C71321">
            <w:pPr>
              <w:rPr>
                <w:b/>
              </w:rPr>
            </w:pPr>
            <w:r w:rsidRPr="008170FB">
              <w:t>BOLSISTA:</w:t>
            </w:r>
            <w:r w:rsidRPr="008170FB">
              <w:rPr>
                <w:bCs/>
              </w:rPr>
              <w:t xml:space="preserve"> </w:t>
            </w:r>
            <w:proofErr w:type="gramStart"/>
            <w:r w:rsidRPr="008170FB">
              <w:t xml:space="preserve">(  </w:t>
            </w:r>
            <w:r w:rsidR="0002296A" w:rsidRPr="008170FB">
              <w:t xml:space="preserve"> </w:t>
            </w:r>
            <w:r w:rsidRPr="008170FB">
              <w:t xml:space="preserve"> )</w:t>
            </w:r>
            <w:proofErr w:type="gramEnd"/>
            <w:r w:rsidRPr="008170FB">
              <w:t xml:space="preserve"> Capes                </w:t>
            </w:r>
            <w:proofErr w:type="gramStart"/>
            <w:r w:rsidRPr="008170FB">
              <w:t xml:space="preserve">   (</w:t>
            </w:r>
            <w:proofErr w:type="gramEnd"/>
            <w:r w:rsidRPr="008170FB">
              <w:t xml:space="preserve"> </w:t>
            </w:r>
            <w:proofErr w:type="gramStart"/>
            <w:r w:rsidRPr="008170FB">
              <w:t xml:space="preserve">  )</w:t>
            </w:r>
            <w:proofErr w:type="gramEnd"/>
            <w:r w:rsidRPr="008170FB">
              <w:t xml:space="preserve"> CNPq                </w:t>
            </w:r>
            <w:proofErr w:type="gramStart"/>
            <w:r w:rsidRPr="008170FB">
              <w:t xml:space="preserve">   (</w:t>
            </w:r>
            <w:proofErr w:type="gramEnd"/>
            <w:r w:rsidR="00663DCC" w:rsidRPr="008170FB">
              <w:t xml:space="preserve"> </w:t>
            </w:r>
            <w:proofErr w:type="gramStart"/>
            <w:r w:rsidR="00663DCC" w:rsidRPr="008170FB">
              <w:t xml:space="preserve">  </w:t>
            </w:r>
            <w:r w:rsidRPr="008170FB">
              <w:t>)</w:t>
            </w:r>
            <w:proofErr w:type="gramEnd"/>
            <w:r w:rsidRPr="008170FB">
              <w:t xml:space="preserve"> </w:t>
            </w:r>
            <w:proofErr w:type="spellStart"/>
            <w:r w:rsidRPr="008170FB">
              <w:t>Fapeg</w:t>
            </w:r>
            <w:proofErr w:type="spellEnd"/>
            <w:r w:rsidR="00E40D52" w:rsidRPr="008170FB">
              <w:t xml:space="preserve">         </w:t>
            </w:r>
            <w:proofErr w:type="gramStart"/>
            <w:r w:rsidR="00E40D52" w:rsidRPr="008170FB">
              <w:t xml:space="preserve">  </w:t>
            </w:r>
            <w:r w:rsidR="0002296A" w:rsidRPr="008170FB">
              <w:t xml:space="preserve"> (</w:t>
            </w:r>
            <w:proofErr w:type="gramEnd"/>
            <w:r w:rsidR="0002296A" w:rsidRPr="008170FB">
              <w:t xml:space="preserve"> </w:t>
            </w:r>
            <w:proofErr w:type="gramStart"/>
            <w:r w:rsidR="0002296A" w:rsidRPr="008170FB">
              <w:t xml:space="preserve">  )</w:t>
            </w:r>
            <w:proofErr w:type="gramEnd"/>
            <w:r w:rsidR="0002296A" w:rsidRPr="008170FB">
              <w:t xml:space="preserve"> Outra </w:t>
            </w:r>
            <w:r w:rsidR="00663DCC" w:rsidRPr="008170FB">
              <w:t>________</w:t>
            </w:r>
          </w:p>
        </w:tc>
      </w:tr>
      <w:tr w:rsidR="00F7641B" w:rsidRPr="008170FB" w14:paraId="2801D40E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39F1E5" w14:textId="068029D7" w:rsidR="00F7641B" w:rsidRPr="008170FB" w:rsidRDefault="00F7641B" w:rsidP="00AE16C6">
            <w:r>
              <w:t>SITUAÇÃO DO ESTÁGIO DOCÊNCIA 1 (MESTRADO E DOUTORADO):</w:t>
            </w:r>
          </w:p>
        </w:tc>
      </w:tr>
      <w:tr w:rsidR="00F7641B" w:rsidRPr="008170FB" w14:paraId="10ECC5C5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4C15CA" w14:textId="6B8C7562" w:rsidR="00F7641B" w:rsidRPr="008170FB" w:rsidRDefault="00F7641B" w:rsidP="00AE16C6">
            <w:r>
              <w:t>SITUAÇÃO DO ESTÁGIO DOCÊNCIA</w:t>
            </w:r>
            <w:r>
              <w:t xml:space="preserve"> 2 (SOMENTE DOUTORADO):</w:t>
            </w:r>
          </w:p>
        </w:tc>
      </w:tr>
      <w:tr w:rsidR="00AD344F" w:rsidRPr="008170FB" w14:paraId="1901F0BD" w14:textId="77777777" w:rsidTr="00F7641B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14976D" w14:textId="18AE41E7" w:rsidR="00C71321" w:rsidRPr="008170FB" w:rsidRDefault="0002296A" w:rsidP="00AE16C6">
            <w:pPr>
              <w:rPr>
                <w:b/>
              </w:rPr>
            </w:pPr>
            <w:r w:rsidRPr="008170FB">
              <w:t>PERÍODO</w:t>
            </w:r>
            <w:r w:rsidR="00EE5590" w:rsidRPr="008170FB">
              <w:t xml:space="preserve"> DO CURSO</w:t>
            </w:r>
            <w:r w:rsidRPr="008170FB">
              <w:t>:</w:t>
            </w:r>
            <w:r w:rsidR="00C71321" w:rsidRPr="008170FB">
              <w:t xml:space="preserve"> </w:t>
            </w:r>
            <w:proofErr w:type="gramStart"/>
            <w:r w:rsidR="00C71321" w:rsidRPr="008170FB">
              <w:t xml:space="preserve">(  </w:t>
            </w:r>
            <w:proofErr w:type="gramEnd"/>
            <w:r w:rsidR="00C71321" w:rsidRPr="008170FB">
              <w:t xml:space="preserve"> </w:t>
            </w:r>
            <w:r w:rsidR="00814338" w:rsidRPr="008170FB">
              <w:t>) 1º</w:t>
            </w:r>
            <w:proofErr w:type="gramStart"/>
            <w:r w:rsidR="00814338" w:rsidRPr="008170FB">
              <w:t xml:space="preserve">   (</w:t>
            </w:r>
            <w:proofErr w:type="gramEnd"/>
            <w:r w:rsidR="00814338" w:rsidRPr="008170FB">
              <w:t xml:space="preserve"> </w:t>
            </w:r>
            <w:proofErr w:type="gramStart"/>
            <w:r w:rsidR="00814338" w:rsidRPr="008170FB">
              <w:t xml:space="preserve">  )</w:t>
            </w:r>
            <w:proofErr w:type="gramEnd"/>
            <w:r w:rsidR="00814338" w:rsidRPr="008170FB">
              <w:t xml:space="preserve"> 2º</w:t>
            </w:r>
            <w:proofErr w:type="gramStart"/>
            <w:r w:rsidR="00814338" w:rsidRPr="008170FB">
              <w:t xml:space="preserve">   (</w:t>
            </w:r>
            <w:proofErr w:type="gramEnd"/>
            <w:r w:rsidR="00814338" w:rsidRPr="008170FB">
              <w:t xml:space="preserve"> </w:t>
            </w:r>
            <w:proofErr w:type="gramStart"/>
            <w:r w:rsidRPr="008170FB">
              <w:t xml:space="preserve"> </w:t>
            </w:r>
            <w:r w:rsidR="00460B84" w:rsidRPr="008170FB">
              <w:t xml:space="preserve"> </w:t>
            </w:r>
            <w:r w:rsidR="00814338" w:rsidRPr="008170FB">
              <w:t>)</w:t>
            </w:r>
            <w:proofErr w:type="gramEnd"/>
            <w:r w:rsidR="00814338" w:rsidRPr="008170FB">
              <w:t xml:space="preserve"> 3º</w:t>
            </w:r>
            <w:proofErr w:type="gramStart"/>
            <w:r w:rsidR="00814338" w:rsidRPr="008170FB">
              <w:t xml:space="preserve">   (</w:t>
            </w:r>
            <w:proofErr w:type="gramEnd"/>
            <w:r w:rsidR="00663DCC" w:rsidRPr="008170FB">
              <w:t xml:space="preserve"> </w:t>
            </w:r>
            <w:proofErr w:type="gramStart"/>
            <w:r w:rsidR="00663DCC" w:rsidRPr="008170FB">
              <w:t xml:space="preserve">  </w:t>
            </w:r>
            <w:r w:rsidR="00C71321" w:rsidRPr="008170FB">
              <w:t>)</w:t>
            </w:r>
            <w:proofErr w:type="gramEnd"/>
            <w:r w:rsidR="00C71321" w:rsidRPr="008170FB">
              <w:t xml:space="preserve"> 4º</w:t>
            </w:r>
            <w:proofErr w:type="gramStart"/>
            <w:r w:rsidR="00C71321" w:rsidRPr="008170FB">
              <w:t xml:space="preserve">   (</w:t>
            </w:r>
            <w:proofErr w:type="gramEnd"/>
            <w:r w:rsidR="00C71321" w:rsidRPr="008170FB">
              <w:t xml:space="preserve"> </w:t>
            </w:r>
            <w:proofErr w:type="gramStart"/>
            <w:r w:rsidR="00C71321" w:rsidRPr="008170FB">
              <w:t xml:space="preserve">  )</w:t>
            </w:r>
            <w:proofErr w:type="gramEnd"/>
            <w:r w:rsidR="00C71321" w:rsidRPr="008170FB">
              <w:t xml:space="preserve"> 5º</w:t>
            </w:r>
            <w:proofErr w:type="gramStart"/>
            <w:r w:rsidR="00C71321" w:rsidRPr="008170FB">
              <w:t xml:space="preserve">   (</w:t>
            </w:r>
            <w:proofErr w:type="gramEnd"/>
            <w:r w:rsidR="00C71321" w:rsidRPr="008170FB">
              <w:t xml:space="preserve"> </w:t>
            </w:r>
            <w:proofErr w:type="gramStart"/>
            <w:r w:rsidR="00C71321" w:rsidRPr="008170FB">
              <w:t xml:space="preserve">  )</w:t>
            </w:r>
            <w:proofErr w:type="gramEnd"/>
            <w:r w:rsidR="00C71321" w:rsidRPr="008170FB">
              <w:t xml:space="preserve"> 6º</w:t>
            </w:r>
            <w:proofErr w:type="gramStart"/>
            <w:r w:rsidR="00C71321" w:rsidRPr="008170FB">
              <w:t xml:space="preserve">   (</w:t>
            </w:r>
            <w:proofErr w:type="gramEnd"/>
            <w:r w:rsidR="00C71321" w:rsidRPr="008170FB">
              <w:t xml:space="preserve"> </w:t>
            </w:r>
            <w:proofErr w:type="gramStart"/>
            <w:r w:rsidR="00C71321" w:rsidRPr="008170FB">
              <w:t xml:space="preserve">  )</w:t>
            </w:r>
            <w:proofErr w:type="gramEnd"/>
            <w:r w:rsidR="00C71321" w:rsidRPr="008170FB">
              <w:t xml:space="preserve"> 7º</w:t>
            </w:r>
            <w:proofErr w:type="gramStart"/>
            <w:r w:rsidR="00C71321" w:rsidRPr="008170FB">
              <w:t xml:space="preserve">   (</w:t>
            </w:r>
            <w:proofErr w:type="gramEnd"/>
            <w:r w:rsidR="00C71321" w:rsidRPr="008170FB">
              <w:t xml:space="preserve"> </w:t>
            </w:r>
            <w:proofErr w:type="gramStart"/>
            <w:r w:rsidR="00C71321" w:rsidRPr="008170FB">
              <w:t xml:space="preserve">  )</w:t>
            </w:r>
            <w:proofErr w:type="gramEnd"/>
            <w:r w:rsidR="00C71321" w:rsidRPr="008170FB">
              <w:t xml:space="preserve"> 8º</w:t>
            </w:r>
          </w:p>
        </w:tc>
      </w:tr>
    </w:tbl>
    <w:p w14:paraId="5C7D0350" w14:textId="77777777" w:rsidR="00D679AE" w:rsidRPr="008170FB" w:rsidRDefault="00D679AE" w:rsidP="00D679AE"/>
    <w:tbl>
      <w:tblPr>
        <w:tblW w:w="10475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75"/>
      </w:tblGrid>
      <w:tr w:rsidR="00AD344F" w:rsidRPr="008170FB" w14:paraId="4C57060F" w14:textId="77777777" w:rsidTr="008170FB">
        <w:trPr>
          <w:trHeight w:val="171"/>
        </w:trPr>
        <w:tc>
          <w:tcPr>
            <w:tcW w:w="10475" w:type="dxa"/>
            <w:shd w:val="clear" w:color="auto" w:fill="D9D9D9"/>
            <w:vAlign w:val="center"/>
          </w:tcPr>
          <w:p w14:paraId="42F501E8" w14:textId="6F0F2A64" w:rsidR="00D679AE" w:rsidRPr="008170FB" w:rsidRDefault="0002296A" w:rsidP="00646EF4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  <w:r w:rsidR="008170FB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1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.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Acompanhamento do Projeto de Pesquisa 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>(Descrever detalhes sobre a execução do projeto de Dissertação/Tese no período, resultados preliminares, dificuldades encontradas. Informar mudanças no projeto inicial e atualizar cronograma de execução).</w:t>
            </w:r>
          </w:p>
        </w:tc>
      </w:tr>
      <w:tr w:rsidR="00AD344F" w:rsidRPr="008170FB" w14:paraId="5B5F7A72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605"/>
        </w:trPr>
        <w:tc>
          <w:tcPr>
            <w:tcW w:w="1047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7C39FE2" w14:textId="327591A8" w:rsidR="00D42D26" w:rsidRPr="008170FB" w:rsidRDefault="00D42D26" w:rsidP="00663DCC">
            <w:pPr>
              <w:autoSpaceDE w:val="0"/>
              <w:autoSpaceDN w:val="0"/>
              <w:adjustRightInd w:val="0"/>
              <w:jc w:val="both"/>
            </w:pPr>
          </w:p>
          <w:p w14:paraId="1CC14648" w14:textId="77777777" w:rsidR="0002296A" w:rsidRPr="008170FB" w:rsidRDefault="0002296A" w:rsidP="0002296A">
            <w:pPr>
              <w:autoSpaceDE w:val="0"/>
              <w:autoSpaceDN w:val="0"/>
              <w:adjustRightInd w:val="0"/>
            </w:pPr>
          </w:p>
          <w:p w14:paraId="3DB1E87C" w14:textId="77777777" w:rsidR="0002296A" w:rsidRPr="008170FB" w:rsidRDefault="0002296A" w:rsidP="0002296A">
            <w:pPr>
              <w:autoSpaceDE w:val="0"/>
              <w:autoSpaceDN w:val="0"/>
              <w:adjustRightInd w:val="0"/>
            </w:pPr>
          </w:p>
          <w:p w14:paraId="6D30BCF4" w14:textId="3B1FBA7E" w:rsidR="0002296A" w:rsidRDefault="0002296A" w:rsidP="0002296A">
            <w:pPr>
              <w:autoSpaceDE w:val="0"/>
              <w:autoSpaceDN w:val="0"/>
              <w:adjustRightInd w:val="0"/>
            </w:pPr>
          </w:p>
          <w:p w14:paraId="4B424CF0" w14:textId="498E72DF" w:rsidR="008170FB" w:rsidRDefault="008170FB" w:rsidP="0002296A">
            <w:pPr>
              <w:autoSpaceDE w:val="0"/>
              <w:autoSpaceDN w:val="0"/>
              <w:adjustRightInd w:val="0"/>
            </w:pPr>
          </w:p>
          <w:p w14:paraId="78D9AD20" w14:textId="51D395D7" w:rsidR="008170FB" w:rsidRDefault="008170FB" w:rsidP="0002296A">
            <w:pPr>
              <w:autoSpaceDE w:val="0"/>
              <w:autoSpaceDN w:val="0"/>
              <w:adjustRightInd w:val="0"/>
            </w:pPr>
          </w:p>
          <w:p w14:paraId="3D2844A1" w14:textId="4CDDA111" w:rsidR="008170FB" w:rsidRDefault="008170FB" w:rsidP="0002296A">
            <w:pPr>
              <w:autoSpaceDE w:val="0"/>
              <w:autoSpaceDN w:val="0"/>
              <w:adjustRightInd w:val="0"/>
            </w:pPr>
          </w:p>
          <w:p w14:paraId="6D78D513" w14:textId="4F933A2E" w:rsidR="008170FB" w:rsidRDefault="008170FB" w:rsidP="0002296A">
            <w:pPr>
              <w:autoSpaceDE w:val="0"/>
              <w:autoSpaceDN w:val="0"/>
              <w:adjustRightInd w:val="0"/>
            </w:pPr>
          </w:p>
          <w:p w14:paraId="5E2BCF59" w14:textId="77777777" w:rsidR="008170FB" w:rsidRPr="008170FB" w:rsidRDefault="008170FB" w:rsidP="0002296A">
            <w:pPr>
              <w:autoSpaceDE w:val="0"/>
              <w:autoSpaceDN w:val="0"/>
              <w:adjustRightInd w:val="0"/>
            </w:pPr>
          </w:p>
          <w:p w14:paraId="15A0F83A" w14:textId="77777777" w:rsidR="0002296A" w:rsidRPr="008170FB" w:rsidRDefault="0002296A" w:rsidP="0002296A">
            <w:pPr>
              <w:autoSpaceDE w:val="0"/>
              <w:autoSpaceDN w:val="0"/>
              <w:adjustRightInd w:val="0"/>
            </w:pPr>
          </w:p>
        </w:tc>
      </w:tr>
    </w:tbl>
    <w:p w14:paraId="3A4FB0DA" w14:textId="33DA33E4" w:rsidR="0046329A" w:rsidRPr="008170FB" w:rsidRDefault="0046329A"/>
    <w:tbl>
      <w:tblPr>
        <w:tblW w:w="10490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90"/>
      </w:tblGrid>
      <w:tr w:rsidR="00AD344F" w:rsidRPr="008170FB" w14:paraId="6250A288" w14:textId="77777777" w:rsidTr="008170FB">
        <w:trPr>
          <w:trHeight w:val="283"/>
        </w:trPr>
        <w:tc>
          <w:tcPr>
            <w:tcW w:w="10490" w:type="dxa"/>
            <w:shd w:val="clear" w:color="auto" w:fill="D9D9D9"/>
            <w:vAlign w:val="center"/>
          </w:tcPr>
          <w:p w14:paraId="136344BC" w14:textId="49570FFC" w:rsidR="00D679AE" w:rsidRPr="008170FB" w:rsidRDefault="0002296A" w:rsidP="00646EF4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  <w:r w:rsidR="008170FB">
              <w:rPr>
                <w:rFonts w:ascii="Times New Roman" w:hAnsi="Times New Roman" w:cs="Times New Roman"/>
                <w:b/>
                <w:color w:val="auto"/>
                <w:sz w:val="24"/>
              </w:rPr>
              <w:t>2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.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Produção Intelectual Discente 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 xml:space="preserve">(Listar as publicações – artigos e suas classificações Qualis, capítulos de livros, resumos etc.- realizadas no período. </w:t>
            </w:r>
            <w:r w:rsidR="00D679AE" w:rsidRPr="008170FB">
              <w:rPr>
                <w:rFonts w:ascii="Times New Roman" w:hAnsi="Times New Roman" w:cs="Times New Roman"/>
                <w:i/>
                <w:color w:val="auto"/>
                <w:sz w:val="24"/>
              </w:rPr>
              <w:t>Não abreviar os nomes dos autores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>).</w:t>
            </w:r>
          </w:p>
        </w:tc>
      </w:tr>
      <w:tr w:rsidR="00AD344F" w:rsidRPr="008170FB" w14:paraId="5F01632C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1001"/>
        </w:trPr>
        <w:tc>
          <w:tcPr>
            <w:tcW w:w="104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517591D" w14:textId="78184B31" w:rsidR="00D679AE" w:rsidRDefault="00D679AE" w:rsidP="00DA03B0">
            <w:pPr>
              <w:autoSpaceDE w:val="0"/>
              <w:autoSpaceDN w:val="0"/>
              <w:adjustRightInd w:val="0"/>
              <w:jc w:val="both"/>
            </w:pPr>
          </w:p>
          <w:p w14:paraId="57098F22" w14:textId="24C500C4" w:rsidR="008170FB" w:rsidRDefault="008170FB" w:rsidP="00DA03B0">
            <w:pPr>
              <w:autoSpaceDE w:val="0"/>
              <w:autoSpaceDN w:val="0"/>
              <w:adjustRightInd w:val="0"/>
              <w:jc w:val="both"/>
            </w:pPr>
          </w:p>
          <w:p w14:paraId="34BB2AE2" w14:textId="0B68E51D" w:rsidR="008170FB" w:rsidRDefault="008170FB" w:rsidP="00DA03B0">
            <w:pPr>
              <w:autoSpaceDE w:val="0"/>
              <w:autoSpaceDN w:val="0"/>
              <w:adjustRightInd w:val="0"/>
              <w:jc w:val="both"/>
            </w:pPr>
          </w:p>
          <w:p w14:paraId="522A482D" w14:textId="77777777" w:rsidR="008170FB" w:rsidRPr="008170FB" w:rsidRDefault="008170FB" w:rsidP="00DA03B0">
            <w:pPr>
              <w:autoSpaceDE w:val="0"/>
              <w:autoSpaceDN w:val="0"/>
              <w:adjustRightInd w:val="0"/>
              <w:jc w:val="both"/>
            </w:pPr>
          </w:p>
          <w:p w14:paraId="558A8295" w14:textId="77777777" w:rsidR="00D679AE" w:rsidRPr="008170FB" w:rsidRDefault="00D679AE" w:rsidP="00663DCC">
            <w:pPr>
              <w:jc w:val="both"/>
              <w:textAlignment w:val="baseline"/>
            </w:pPr>
          </w:p>
          <w:p w14:paraId="19BA82C2" w14:textId="77777777" w:rsidR="008170FB" w:rsidRPr="008170FB" w:rsidRDefault="008170FB" w:rsidP="00663DCC">
            <w:pPr>
              <w:jc w:val="both"/>
              <w:textAlignment w:val="baseline"/>
            </w:pPr>
          </w:p>
          <w:p w14:paraId="13CEB9BC" w14:textId="77777777" w:rsidR="008170FB" w:rsidRPr="008170FB" w:rsidRDefault="008170FB" w:rsidP="00663DCC">
            <w:pPr>
              <w:jc w:val="both"/>
              <w:textAlignment w:val="baseline"/>
            </w:pPr>
          </w:p>
          <w:p w14:paraId="3BC86FB3" w14:textId="77777777" w:rsidR="008170FB" w:rsidRPr="008170FB" w:rsidRDefault="008170FB" w:rsidP="00663DCC">
            <w:pPr>
              <w:jc w:val="both"/>
              <w:textAlignment w:val="baseline"/>
            </w:pPr>
          </w:p>
          <w:p w14:paraId="160528F8" w14:textId="7CB80C9A" w:rsidR="008170FB" w:rsidRPr="008170FB" w:rsidRDefault="008170FB" w:rsidP="00663DCC">
            <w:pPr>
              <w:jc w:val="both"/>
              <w:textAlignment w:val="baseline"/>
            </w:pPr>
          </w:p>
        </w:tc>
      </w:tr>
    </w:tbl>
    <w:p w14:paraId="5FDDD682" w14:textId="15B70D3D" w:rsidR="00D679AE" w:rsidRPr="008170FB" w:rsidRDefault="00D679AE" w:rsidP="00D679AE">
      <w:pPr>
        <w:spacing w:line="320" w:lineRule="atLeast"/>
      </w:pPr>
    </w:p>
    <w:tbl>
      <w:tblPr>
        <w:tblW w:w="10490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90"/>
      </w:tblGrid>
      <w:tr w:rsidR="00AD344F" w:rsidRPr="008170FB" w14:paraId="177B0D17" w14:textId="77777777" w:rsidTr="008170FB">
        <w:trPr>
          <w:trHeight w:val="283"/>
        </w:trPr>
        <w:tc>
          <w:tcPr>
            <w:tcW w:w="10490" w:type="dxa"/>
            <w:shd w:val="clear" w:color="auto" w:fill="D9D9D9"/>
            <w:vAlign w:val="center"/>
          </w:tcPr>
          <w:p w14:paraId="6E5A40F6" w14:textId="0AF88620" w:rsidR="008170FB" w:rsidRPr="008170FB" w:rsidRDefault="0002296A" w:rsidP="008170FB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  <w:r w:rsidR="008170FB">
              <w:rPr>
                <w:rFonts w:ascii="Times New Roman" w:hAnsi="Times New Roman" w:cs="Times New Roman"/>
                <w:b/>
                <w:color w:val="auto"/>
                <w:sz w:val="24"/>
              </w:rPr>
              <w:t>3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.</w:t>
            </w:r>
            <w:r w:rsidRPr="008170F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Outras atividades desenvolvidas no período.</w:t>
            </w:r>
          </w:p>
        </w:tc>
      </w:tr>
      <w:tr w:rsidR="00AD344F" w:rsidRPr="008170FB" w14:paraId="4237F140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1001"/>
        </w:trPr>
        <w:tc>
          <w:tcPr>
            <w:tcW w:w="104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6B1D83C" w14:textId="44A7D46C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5BD45478" w14:textId="77777777" w:rsidR="0002296A" w:rsidRPr="008170FB" w:rsidRDefault="0002296A" w:rsidP="0002296A">
            <w:pPr>
              <w:textAlignment w:val="baseline"/>
            </w:pPr>
          </w:p>
          <w:p w14:paraId="7BB96724" w14:textId="77777777" w:rsidR="0002296A" w:rsidRPr="008170FB" w:rsidRDefault="0002296A" w:rsidP="0002296A">
            <w:pPr>
              <w:textAlignment w:val="baseline"/>
            </w:pPr>
          </w:p>
          <w:p w14:paraId="12B6D155" w14:textId="77777777" w:rsidR="0002296A" w:rsidRPr="008170FB" w:rsidRDefault="0002296A" w:rsidP="0002296A">
            <w:pPr>
              <w:textAlignment w:val="baseline"/>
            </w:pPr>
          </w:p>
          <w:p w14:paraId="0A896A19" w14:textId="77777777" w:rsidR="0002296A" w:rsidRPr="008170FB" w:rsidRDefault="0002296A" w:rsidP="0002296A">
            <w:pPr>
              <w:textAlignment w:val="baseline"/>
            </w:pPr>
          </w:p>
          <w:p w14:paraId="54B7E7BE" w14:textId="77777777" w:rsidR="0002296A" w:rsidRPr="008170FB" w:rsidRDefault="0002296A" w:rsidP="0002296A">
            <w:pPr>
              <w:textAlignment w:val="baseline"/>
            </w:pPr>
          </w:p>
          <w:p w14:paraId="2E4259BD" w14:textId="77777777" w:rsidR="0002296A" w:rsidRPr="008170FB" w:rsidRDefault="0002296A" w:rsidP="0002296A">
            <w:pPr>
              <w:textAlignment w:val="baseline"/>
            </w:pPr>
          </w:p>
          <w:p w14:paraId="427968D9" w14:textId="77777777" w:rsidR="0002296A" w:rsidRPr="008170FB" w:rsidRDefault="0002296A" w:rsidP="0002296A">
            <w:pPr>
              <w:textAlignment w:val="baseline"/>
            </w:pPr>
          </w:p>
          <w:p w14:paraId="46B827B8" w14:textId="77777777" w:rsidR="0002296A" w:rsidRPr="008170FB" w:rsidRDefault="0002296A" w:rsidP="0002296A">
            <w:pPr>
              <w:textAlignment w:val="baseline"/>
            </w:pPr>
          </w:p>
          <w:p w14:paraId="21D8A459" w14:textId="77777777" w:rsidR="0002296A" w:rsidRPr="008170FB" w:rsidRDefault="0002296A" w:rsidP="0002296A">
            <w:pPr>
              <w:textAlignment w:val="baseline"/>
            </w:pPr>
          </w:p>
          <w:p w14:paraId="0F25B065" w14:textId="77777777" w:rsidR="0002296A" w:rsidRPr="008170FB" w:rsidRDefault="0002296A" w:rsidP="0002296A">
            <w:pPr>
              <w:textAlignment w:val="baseline"/>
            </w:pPr>
          </w:p>
          <w:p w14:paraId="579675F4" w14:textId="77777777" w:rsidR="0002296A" w:rsidRPr="008170FB" w:rsidRDefault="0002296A" w:rsidP="0002296A">
            <w:pPr>
              <w:textAlignment w:val="baseline"/>
            </w:pPr>
          </w:p>
        </w:tc>
      </w:tr>
    </w:tbl>
    <w:p w14:paraId="33CEE677" w14:textId="77777777" w:rsidR="00D679AE" w:rsidRPr="008170FB" w:rsidRDefault="00D679AE" w:rsidP="00D679AE">
      <w:pPr>
        <w:spacing w:line="320" w:lineRule="atLeast"/>
      </w:pPr>
    </w:p>
    <w:tbl>
      <w:tblPr>
        <w:tblStyle w:val="Tabelacomgrade"/>
        <w:tblW w:w="10490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1"/>
        <w:gridCol w:w="4252"/>
        <w:gridCol w:w="3827"/>
      </w:tblGrid>
      <w:tr w:rsidR="00AD344F" w:rsidRPr="008170FB" w14:paraId="5A4A4699" w14:textId="77777777" w:rsidTr="00646EF4">
        <w:tc>
          <w:tcPr>
            <w:tcW w:w="2411" w:type="dxa"/>
          </w:tcPr>
          <w:p w14:paraId="236C2339" w14:textId="77777777" w:rsidR="00D679AE" w:rsidRPr="008170FB" w:rsidRDefault="00D679AE" w:rsidP="00646EF4">
            <w:pPr>
              <w:spacing w:line="320" w:lineRule="atLeast"/>
            </w:pPr>
          </w:p>
          <w:p w14:paraId="068FF9D5" w14:textId="77777777" w:rsidR="00D679AE" w:rsidRPr="008170FB" w:rsidRDefault="00D679AE" w:rsidP="00646EF4">
            <w:pPr>
              <w:spacing w:line="320" w:lineRule="atLeast"/>
            </w:pPr>
            <w:r w:rsidRPr="008170FB">
              <w:t>Data: ___/___/____</w:t>
            </w:r>
          </w:p>
          <w:p w14:paraId="5C7015BA" w14:textId="77777777" w:rsidR="00D679AE" w:rsidRPr="008170FB" w:rsidRDefault="00D679AE" w:rsidP="00646EF4">
            <w:pPr>
              <w:spacing w:line="320" w:lineRule="atLeast"/>
            </w:pPr>
          </w:p>
        </w:tc>
        <w:tc>
          <w:tcPr>
            <w:tcW w:w="4252" w:type="dxa"/>
          </w:tcPr>
          <w:p w14:paraId="52FE66FF" w14:textId="77777777" w:rsidR="00D679AE" w:rsidRPr="008170FB" w:rsidRDefault="00D679AE" w:rsidP="00646EF4">
            <w:pPr>
              <w:spacing w:line="320" w:lineRule="atLeast"/>
              <w:jc w:val="center"/>
            </w:pPr>
          </w:p>
          <w:p w14:paraId="6C6B9682" w14:textId="77777777" w:rsidR="00BE786C" w:rsidRDefault="00BE786C" w:rsidP="00646EF4">
            <w:pPr>
              <w:spacing w:line="320" w:lineRule="atLeast"/>
              <w:jc w:val="center"/>
            </w:pPr>
          </w:p>
          <w:p w14:paraId="3C944E7A" w14:textId="77777777" w:rsidR="00BE786C" w:rsidRDefault="00BE786C" w:rsidP="00646EF4">
            <w:pPr>
              <w:spacing w:line="320" w:lineRule="atLeast"/>
              <w:jc w:val="center"/>
            </w:pPr>
          </w:p>
          <w:p w14:paraId="27D58BF3" w14:textId="7679E006" w:rsidR="00D679AE" w:rsidRPr="008170FB" w:rsidRDefault="00D679AE" w:rsidP="00646EF4">
            <w:pPr>
              <w:spacing w:line="320" w:lineRule="atLeast"/>
              <w:jc w:val="center"/>
            </w:pPr>
            <w:r w:rsidRPr="008170FB">
              <w:t>Assinatura do pós-graduando</w:t>
            </w:r>
          </w:p>
        </w:tc>
        <w:tc>
          <w:tcPr>
            <w:tcW w:w="3827" w:type="dxa"/>
          </w:tcPr>
          <w:p w14:paraId="504F8F64" w14:textId="77777777" w:rsidR="00BE786C" w:rsidRDefault="00BE786C" w:rsidP="00646EF4">
            <w:pPr>
              <w:spacing w:line="320" w:lineRule="atLeast"/>
              <w:jc w:val="center"/>
            </w:pPr>
          </w:p>
          <w:p w14:paraId="12462510" w14:textId="77777777" w:rsidR="00BE786C" w:rsidRDefault="00BE786C" w:rsidP="00646EF4">
            <w:pPr>
              <w:spacing w:line="320" w:lineRule="atLeast"/>
              <w:jc w:val="center"/>
            </w:pPr>
          </w:p>
          <w:p w14:paraId="510BB5E1" w14:textId="77777777" w:rsidR="00BE786C" w:rsidRDefault="00BE786C" w:rsidP="00646EF4">
            <w:pPr>
              <w:spacing w:line="320" w:lineRule="atLeast"/>
              <w:jc w:val="center"/>
            </w:pPr>
          </w:p>
          <w:p w14:paraId="1CB4AC7F" w14:textId="20936162" w:rsidR="00D679AE" w:rsidRPr="008170FB" w:rsidRDefault="00D679AE" w:rsidP="00646EF4">
            <w:pPr>
              <w:spacing w:line="320" w:lineRule="atLeast"/>
              <w:jc w:val="center"/>
            </w:pPr>
            <w:r w:rsidRPr="008170FB">
              <w:t>Assinatura do orientador</w:t>
            </w:r>
          </w:p>
        </w:tc>
      </w:tr>
    </w:tbl>
    <w:p w14:paraId="6E8339D7" w14:textId="77777777" w:rsidR="00D679AE" w:rsidRPr="008170FB" w:rsidRDefault="00D679AE" w:rsidP="00D679AE">
      <w:pPr>
        <w:spacing w:line="320" w:lineRule="atLeast"/>
      </w:pPr>
    </w:p>
    <w:p w14:paraId="3B4EDA47" w14:textId="3EF59586" w:rsidR="00D679AE" w:rsidRPr="008170FB" w:rsidRDefault="00D679AE" w:rsidP="00D679AE">
      <w:pPr>
        <w:spacing w:line="320" w:lineRule="atLeast"/>
      </w:pPr>
    </w:p>
    <w:p w14:paraId="6E760986" w14:textId="230CBF2E" w:rsidR="008170FB" w:rsidRPr="00BE786C" w:rsidRDefault="00BE786C" w:rsidP="00BE786C">
      <w:pPr>
        <w:pStyle w:val="PargrafodaLista"/>
        <w:jc w:val="both"/>
        <w:rPr>
          <w:sz w:val="40"/>
          <w:szCs w:val="40"/>
        </w:rPr>
      </w:pPr>
      <w:r w:rsidRPr="00BE786C">
        <w:rPr>
          <w:color w:val="FF0000"/>
          <w:sz w:val="40"/>
          <w:szCs w:val="40"/>
        </w:rPr>
        <w:t xml:space="preserve">As assinaturas devem ser </w:t>
      </w:r>
      <w:r>
        <w:rPr>
          <w:color w:val="FF0000"/>
          <w:sz w:val="40"/>
          <w:szCs w:val="40"/>
        </w:rPr>
        <w:t>eletrônicas</w:t>
      </w:r>
      <w:r w:rsidRPr="00BE786C">
        <w:rPr>
          <w:color w:val="FF0000"/>
          <w:sz w:val="40"/>
          <w:szCs w:val="40"/>
        </w:rPr>
        <w:t xml:space="preserve"> do GOV.BR</w:t>
      </w:r>
      <w:r w:rsidR="008170FB" w:rsidRPr="00BE786C">
        <w:rPr>
          <w:sz w:val="40"/>
          <w:szCs w:val="40"/>
        </w:rPr>
        <w:br w:type="page"/>
      </w:r>
    </w:p>
    <w:p w14:paraId="445F03B1" w14:textId="0C1D76C5" w:rsidR="00663DCC" w:rsidRDefault="00663DCC" w:rsidP="00D679AE">
      <w:pPr>
        <w:spacing w:line="320" w:lineRule="atLeast"/>
      </w:pPr>
    </w:p>
    <w:tbl>
      <w:tblPr>
        <w:tblW w:w="10490" w:type="dxa"/>
        <w:tblInd w:w="-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62"/>
        <w:gridCol w:w="28"/>
      </w:tblGrid>
      <w:tr w:rsidR="00AD344F" w:rsidRPr="00AD344F" w14:paraId="765575AB" w14:textId="77777777" w:rsidTr="00646EF4">
        <w:trPr>
          <w:trHeight w:val="283"/>
        </w:trPr>
        <w:tc>
          <w:tcPr>
            <w:tcW w:w="10490" w:type="dxa"/>
            <w:gridSpan w:val="2"/>
            <w:tcBorders>
              <w:bottom w:val="single" w:sz="6" w:space="0" w:color="auto"/>
            </w:tcBorders>
            <w:shd w:val="clear" w:color="auto" w:fill="D9D9D9"/>
            <w:vAlign w:val="center"/>
          </w:tcPr>
          <w:p w14:paraId="1CC96C89" w14:textId="7C563C43" w:rsidR="00D679AE" w:rsidRPr="00AD344F" w:rsidRDefault="00C71321" w:rsidP="00C71321">
            <w:pPr>
              <w:autoSpaceDE w:val="0"/>
              <w:autoSpaceDN w:val="0"/>
              <w:adjustRightInd w:val="0"/>
              <w:rPr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AD344F">
              <w:rPr>
                <w:b/>
                <w:bCs/>
              </w:rPr>
              <w:t xml:space="preserve">PARECER DA </w:t>
            </w:r>
            <w:r w:rsidR="00D679AE" w:rsidRPr="00AD344F">
              <w:rPr>
                <w:b/>
                <w:bCs/>
              </w:rPr>
              <w:t>COMISSÃO DE BOLSAS E ACOMPANHAME</w:t>
            </w:r>
            <w:r w:rsidRPr="00AD344F">
              <w:rPr>
                <w:b/>
                <w:bCs/>
              </w:rPr>
              <w:t>N</w:t>
            </w:r>
            <w:r w:rsidR="00D679AE" w:rsidRPr="00AD344F">
              <w:rPr>
                <w:b/>
                <w:bCs/>
              </w:rPr>
              <w:t>TO</w:t>
            </w:r>
            <w:r w:rsidRPr="00AD344F">
              <w:rPr>
                <w:b/>
                <w:bCs/>
              </w:rPr>
              <w:t xml:space="preserve"> DISCENTE</w:t>
            </w:r>
            <w:r w:rsidR="00D679AE" w:rsidRPr="00AD344F">
              <w:rPr>
                <w:b/>
                <w:bCs/>
              </w:rPr>
              <w:t>:</w:t>
            </w:r>
          </w:p>
        </w:tc>
      </w:tr>
      <w:tr w:rsidR="00AD344F" w:rsidRPr="00AD344F" w14:paraId="4BA54715" w14:textId="77777777" w:rsidTr="00646E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28" w:type="dxa"/>
          <w:cantSplit/>
          <w:trHeight w:val="1369"/>
        </w:trPr>
        <w:tc>
          <w:tcPr>
            <w:tcW w:w="10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7902046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rPr>
                <w:b/>
              </w:rPr>
            </w:pPr>
          </w:p>
          <w:p w14:paraId="7F3300B5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rPr>
                <w:b/>
              </w:rPr>
            </w:pPr>
            <w:r w:rsidRPr="00AD344F">
              <w:rPr>
                <w:b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344F">
              <w:rPr>
                <w:b/>
              </w:rPr>
              <w:instrText xml:space="preserve"> FORMCHECKBOX </w:instrText>
            </w:r>
            <w:r w:rsidRPr="00AD344F">
              <w:rPr>
                <w:b/>
              </w:rPr>
            </w:r>
            <w:r w:rsidRPr="00AD344F">
              <w:rPr>
                <w:b/>
              </w:rPr>
              <w:fldChar w:fldCharType="separate"/>
            </w:r>
            <w:r w:rsidRPr="00AD344F">
              <w:rPr>
                <w:b/>
              </w:rPr>
              <w:fldChar w:fldCharType="end"/>
            </w:r>
            <w:r w:rsidRPr="00AD344F">
              <w:rPr>
                <w:b/>
              </w:rPr>
              <w:t xml:space="preserve"> DEFERIMENTO TOTAL            </w:t>
            </w:r>
            <w:r w:rsidRPr="00AD344F">
              <w:rPr>
                <w:b/>
              </w:rPr>
              <w:fldChar w:fldCharType="begin">
                <w:ffData>
                  <w:name w:val="Selecion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344F">
              <w:rPr>
                <w:b/>
              </w:rPr>
              <w:instrText xml:space="preserve"> FORMCHECKBOX </w:instrText>
            </w:r>
            <w:r w:rsidRPr="00AD344F">
              <w:rPr>
                <w:b/>
              </w:rPr>
            </w:r>
            <w:r w:rsidRPr="00AD344F">
              <w:rPr>
                <w:b/>
              </w:rPr>
              <w:fldChar w:fldCharType="separate"/>
            </w:r>
            <w:r w:rsidRPr="00AD344F">
              <w:rPr>
                <w:b/>
              </w:rPr>
              <w:fldChar w:fldCharType="end"/>
            </w:r>
            <w:r w:rsidRPr="00AD344F">
              <w:rPr>
                <w:b/>
              </w:rPr>
              <w:t xml:space="preserve"> DEFERIMENTO PARCIAL            </w:t>
            </w:r>
            <w:r w:rsidRPr="00AD344F">
              <w:rPr>
                <w:b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344F">
              <w:rPr>
                <w:b/>
              </w:rPr>
              <w:instrText xml:space="preserve"> FORMCHECKBOX </w:instrText>
            </w:r>
            <w:r w:rsidRPr="00AD344F">
              <w:rPr>
                <w:b/>
              </w:rPr>
            </w:r>
            <w:r w:rsidRPr="00AD344F">
              <w:rPr>
                <w:b/>
              </w:rPr>
              <w:fldChar w:fldCharType="separate"/>
            </w:r>
            <w:r w:rsidRPr="00AD344F">
              <w:rPr>
                <w:b/>
              </w:rPr>
              <w:fldChar w:fldCharType="end"/>
            </w:r>
            <w:r w:rsidRPr="00AD344F">
              <w:rPr>
                <w:b/>
              </w:rPr>
              <w:t xml:space="preserve"> INDEFERIMENTO</w:t>
            </w:r>
          </w:p>
          <w:p w14:paraId="62AF1371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spacing w:before="120"/>
            </w:pPr>
          </w:p>
          <w:p w14:paraId="7189C145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spacing w:before="120"/>
              <w:rPr>
                <w:b/>
              </w:rPr>
            </w:pPr>
            <w:r w:rsidRPr="00AD344F">
              <w:t>RECOMENDAÇÕES E SOLICITAÇÕES:</w:t>
            </w:r>
          </w:p>
          <w:p w14:paraId="4CC8717F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0B6F1AC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56239D6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6451A53A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2B3C7DC9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AB24815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34843315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EA88438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31E53F26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2B4505F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  <w:p w14:paraId="1A7C35DD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  <w:r w:rsidRPr="00AD344F">
              <w:t xml:space="preserve">Data: ____/____/________  </w:t>
            </w:r>
          </w:p>
          <w:p w14:paraId="2A2B2199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  <w:p w14:paraId="53B4BAE7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  <w:p w14:paraId="57732554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  <w:r w:rsidRPr="00AD344F">
              <w:t xml:space="preserve">          _____________________________________________________________________</w:t>
            </w:r>
          </w:p>
          <w:p w14:paraId="776BF98E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rPr>
                <w:b/>
              </w:rPr>
            </w:pPr>
            <w:r w:rsidRPr="00AD344F">
              <w:rPr>
                <w:b/>
              </w:rPr>
              <w:t xml:space="preserve">        </w:t>
            </w:r>
            <w:r w:rsidRPr="00AD344F">
              <w:rPr>
                <w:b/>
              </w:rPr>
              <w:tab/>
              <w:t xml:space="preserve">       Assinaturas dos membros da comissão</w:t>
            </w:r>
          </w:p>
          <w:p w14:paraId="0451A7F6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</w:tc>
      </w:tr>
    </w:tbl>
    <w:p w14:paraId="1427E5A1" w14:textId="77777777" w:rsidR="00D679AE" w:rsidRPr="00AD344F" w:rsidRDefault="00D679AE" w:rsidP="00D679AE">
      <w:pPr>
        <w:jc w:val="both"/>
        <w:rPr>
          <w:rFonts w:ascii="Arial" w:hAnsi="Arial" w:cs="Arial"/>
          <w:b/>
          <w:sz w:val="22"/>
        </w:rPr>
      </w:pPr>
    </w:p>
    <w:sectPr w:rsidR="00D679AE" w:rsidRPr="00AD344F">
      <w:footerReference w:type="default" r:id="rId10"/>
      <w:type w:val="continuous"/>
      <w:pgSz w:w="11906" w:h="16838"/>
      <w:pgMar w:top="1134" w:right="1134" w:bottom="1134" w:left="1418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DE29F" w14:textId="77777777" w:rsidR="00A2788E" w:rsidRDefault="00A2788E">
      <w:r>
        <w:separator/>
      </w:r>
    </w:p>
  </w:endnote>
  <w:endnote w:type="continuationSeparator" w:id="0">
    <w:p w14:paraId="1739D692" w14:textId="77777777" w:rsidR="00A2788E" w:rsidRDefault="00A278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98326124"/>
      <w:docPartObj>
        <w:docPartGallery w:val="Page Numbers (Bottom of Page)"/>
        <w:docPartUnique/>
      </w:docPartObj>
    </w:sdtPr>
    <w:sdtContent>
      <w:p w14:paraId="11661E5F" w14:textId="631C78D4" w:rsidR="00C71321" w:rsidRDefault="00C7132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783F">
          <w:rPr>
            <w:noProof/>
          </w:rPr>
          <w:t>3</w:t>
        </w:r>
        <w:r>
          <w:fldChar w:fldCharType="end"/>
        </w:r>
      </w:p>
    </w:sdtContent>
  </w:sdt>
  <w:p w14:paraId="1AF542A2" w14:textId="47DA0106" w:rsidR="007E7E57" w:rsidRDefault="007E7E57">
    <w:pPr>
      <w:pStyle w:val="Rodap"/>
      <w:tabs>
        <w:tab w:val="right" w:pos="8787"/>
      </w:tabs>
      <w:jc w:val="center"/>
      <w:rPr>
        <w:rFonts w:asciiTheme="majorHAnsi" w:hAnsiTheme="majorHAnsi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EAFE0B" w14:textId="77777777" w:rsidR="00A2788E" w:rsidRDefault="00A2788E">
      <w:r>
        <w:separator/>
      </w:r>
    </w:p>
  </w:footnote>
  <w:footnote w:type="continuationSeparator" w:id="0">
    <w:p w14:paraId="676FE129" w14:textId="77777777" w:rsidR="00A2788E" w:rsidRDefault="00A278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DD5AAE"/>
    <w:multiLevelType w:val="hybridMultilevel"/>
    <w:tmpl w:val="49E66C84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397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MDIztTQ2MTM1sLBU0lEKTi0uzszPAykwrAUAqJ1tWCwAAAA="/>
  </w:docVars>
  <w:rsids>
    <w:rsidRoot w:val="00591267"/>
    <w:rsid w:val="00005C4F"/>
    <w:rsid w:val="0001095D"/>
    <w:rsid w:val="000210E8"/>
    <w:rsid w:val="00021E50"/>
    <w:rsid w:val="0002296A"/>
    <w:rsid w:val="0003179D"/>
    <w:rsid w:val="0004323F"/>
    <w:rsid w:val="000443B9"/>
    <w:rsid w:val="00072CBB"/>
    <w:rsid w:val="00083E29"/>
    <w:rsid w:val="00091BCD"/>
    <w:rsid w:val="00096D70"/>
    <w:rsid w:val="00096FA5"/>
    <w:rsid w:val="000A03D1"/>
    <w:rsid w:val="000B2356"/>
    <w:rsid w:val="000B4C37"/>
    <w:rsid w:val="000C075E"/>
    <w:rsid w:val="000D10B6"/>
    <w:rsid w:val="000E4876"/>
    <w:rsid w:val="000E6CFF"/>
    <w:rsid w:val="000F7D08"/>
    <w:rsid w:val="0010171B"/>
    <w:rsid w:val="00113A7C"/>
    <w:rsid w:val="0011511B"/>
    <w:rsid w:val="001326B5"/>
    <w:rsid w:val="00147AF7"/>
    <w:rsid w:val="00147D0B"/>
    <w:rsid w:val="001540CC"/>
    <w:rsid w:val="00154F3D"/>
    <w:rsid w:val="00161C68"/>
    <w:rsid w:val="001657D4"/>
    <w:rsid w:val="0016683A"/>
    <w:rsid w:val="0019467B"/>
    <w:rsid w:val="00196672"/>
    <w:rsid w:val="001A3DA8"/>
    <w:rsid w:val="001A61BE"/>
    <w:rsid w:val="001A69C4"/>
    <w:rsid w:val="001B2238"/>
    <w:rsid w:val="001B358B"/>
    <w:rsid w:val="001B394C"/>
    <w:rsid w:val="001C5168"/>
    <w:rsid w:val="001D2FFF"/>
    <w:rsid w:val="001E7447"/>
    <w:rsid w:val="001F4231"/>
    <w:rsid w:val="00200165"/>
    <w:rsid w:val="00201EB9"/>
    <w:rsid w:val="00206712"/>
    <w:rsid w:val="00216304"/>
    <w:rsid w:val="002350A6"/>
    <w:rsid w:val="002443A7"/>
    <w:rsid w:val="0025642B"/>
    <w:rsid w:val="00257D42"/>
    <w:rsid w:val="002600F2"/>
    <w:rsid w:val="00280A57"/>
    <w:rsid w:val="00286D5F"/>
    <w:rsid w:val="00293D7E"/>
    <w:rsid w:val="002B49F6"/>
    <w:rsid w:val="002C601A"/>
    <w:rsid w:val="002C7D11"/>
    <w:rsid w:val="002E574C"/>
    <w:rsid w:val="002F4E2B"/>
    <w:rsid w:val="00303164"/>
    <w:rsid w:val="003112A7"/>
    <w:rsid w:val="00311B19"/>
    <w:rsid w:val="0031762B"/>
    <w:rsid w:val="003217B2"/>
    <w:rsid w:val="003241B1"/>
    <w:rsid w:val="00345664"/>
    <w:rsid w:val="003574D2"/>
    <w:rsid w:val="003624BF"/>
    <w:rsid w:val="00363769"/>
    <w:rsid w:val="00377CDA"/>
    <w:rsid w:val="00382B64"/>
    <w:rsid w:val="00393094"/>
    <w:rsid w:val="0039554B"/>
    <w:rsid w:val="00396BF9"/>
    <w:rsid w:val="003A4A34"/>
    <w:rsid w:val="003B6080"/>
    <w:rsid w:val="003D4E6F"/>
    <w:rsid w:val="003D6D49"/>
    <w:rsid w:val="003E0333"/>
    <w:rsid w:val="0040315A"/>
    <w:rsid w:val="0040561F"/>
    <w:rsid w:val="00434807"/>
    <w:rsid w:val="004431A1"/>
    <w:rsid w:val="00455162"/>
    <w:rsid w:val="00457EE7"/>
    <w:rsid w:val="00460B84"/>
    <w:rsid w:val="0046329A"/>
    <w:rsid w:val="004642D1"/>
    <w:rsid w:val="00471CCE"/>
    <w:rsid w:val="00486C8D"/>
    <w:rsid w:val="00491409"/>
    <w:rsid w:val="004A432C"/>
    <w:rsid w:val="004A6C03"/>
    <w:rsid w:val="004D103F"/>
    <w:rsid w:val="004D1C84"/>
    <w:rsid w:val="004E7C36"/>
    <w:rsid w:val="00501775"/>
    <w:rsid w:val="00504944"/>
    <w:rsid w:val="00505B20"/>
    <w:rsid w:val="00515E7E"/>
    <w:rsid w:val="00520A41"/>
    <w:rsid w:val="00521B63"/>
    <w:rsid w:val="00521BC5"/>
    <w:rsid w:val="0053679C"/>
    <w:rsid w:val="0054172E"/>
    <w:rsid w:val="00543BD7"/>
    <w:rsid w:val="00547000"/>
    <w:rsid w:val="00547D06"/>
    <w:rsid w:val="00564D29"/>
    <w:rsid w:val="00565ECE"/>
    <w:rsid w:val="00591267"/>
    <w:rsid w:val="00596DE4"/>
    <w:rsid w:val="005B4CDF"/>
    <w:rsid w:val="005B783F"/>
    <w:rsid w:val="005D14AB"/>
    <w:rsid w:val="005D7AC1"/>
    <w:rsid w:val="005E429E"/>
    <w:rsid w:val="005F70AF"/>
    <w:rsid w:val="006107E7"/>
    <w:rsid w:val="0061299A"/>
    <w:rsid w:val="00630590"/>
    <w:rsid w:val="00630774"/>
    <w:rsid w:val="00635473"/>
    <w:rsid w:val="0066221F"/>
    <w:rsid w:val="00663DCC"/>
    <w:rsid w:val="0067151C"/>
    <w:rsid w:val="006743B8"/>
    <w:rsid w:val="00674C36"/>
    <w:rsid w:val="0068236E"/>
    <w:rsid w:val="006929BB"/>
    <w:rsid w:val="0069725F"/>
    <w:rsid w:val="006B1267"/>
    <w:rsid w:val="006B7C1F"/>
    <w:rsid w:val="006C37E0"/>
    <w:rsid w:val="006C44AC"/>
    <w:rsid w:val="006C60AB"/>
    <w:rsid w:val="006C7740"/>
    <w:rsid w:val="006E3971"/>
    <w:rsid w:val="006E60BC"/>
    <w:rsid w:val="006E7B0E"/>
    <w:rsid w:val="006F4A5D"/>
    <w:rsid w:val="00706923"/>
    <w:rsid w:val="00710DB6"/>
    <w:rsid w:val="00711EC7"/>
    <w:rsid w:val="007321E4"/>
    <w:rsid w:val="00734B9F"/>
    <w:rsid w:val="007373D5"/>
    <w:rsid w:val="00746C05"/>
    <w:rsid w:val="0074755E"/>
    <w:rsid w:val="00750DCF"/>
    <w:rsid w:val="007524CA"/>
    <w:rsid w:val="007835F5"/>
    <w:rsid w:val="007B6993"/>
    <w:rsid w:val="007B7908"/>
    <w:rsid w:val="007E3401"/>
    <w:rsid w:val="007E5178"/>
    <w:rsid w:val="007E7E57"/>
    <w:rsid w:val="008018D6"/>
    <w:rsid w:val="00807A39"/>
    <w:rsid w:val="00814338"/>
    <w:rsid w:val="008170FB"/>
    <w:rsid w:val="0082444A"/>
    <w:rsid w:val="0082679B"/>
    <w:rsid w:val="008319E0"/>
    <w:rsid w:val="008405E4"/>
    <w:rsid w:val="00844566"/>
    <w:rsid w:val="00847C4E"/>
    <w:rsid w:val="00876EE9"/>
    <w:rsid w:val="0087723A"/>
    <w:rsid w:val="00891D20"/>
    <w:rsid w:val="008946A2"/>
    <w:rsid w:val="0089540F"/>
    <w:rsid w:val="008A454F"/>
    <w:rsid w:val="008A697B"/>
    <w:rsid w:val="008C038A"/>
    <w:rsid w:val="008C0EA0"/>
    <w:rsid w:val="008C32C9"/>
    <w:rsid w:val="008C7412"/>
    <w:rsid w:val="008C7420"/>
    <w:rsid w:val="008C751A"/>
    <w:rsid w:val="008E06D8"/>
    <w:rsid w:val="008E66BB"/>
    <w:rsid w:val="008F6078"/>
    <w:rsid w:val="00905FEE"/>
    <w:rsid w:val="00914BF1"/>
    <w:rsid w:val="00916CA5"/>
    <w:rsid w:val="009215D7"/>
    <w:rsid w:val="00931BDC"/>
    <w:rsid w:val="009521FB"/>
    <w:rsid w:val="00976E4B"/>
    <w:rsid w:val="009812FD"/>
    <w:rsid w:val="00991017"/>
    <w:rsid w:val="00994078"/>
    <w:rsid w:val="009C6BD9"/>
    <w:rsid w:val="009D7919"/>
    <w:rsid w:val="009D7CD0"/>
    <w:rsid w:val="009D7CDC"/>
    <w:rsid w:val="009E43E0"/>
    <w:rsid w:val="009E6524"/>
    <w:rsid w:val="009F2D13"/>
    <w:rsid w:val="009F7304"/>
    <w:rsid w:val="00A04B4B"/>
    <w:rsid w:val="00A12115"/>
    <w:rsid w:val="00A2281B"/>
    <w:rsid w:val="00A22942"/>
    <w:rsid w:val="00A25073"/>
    <w:rsid w:val="00A2788E"/>
    <w:rsid w:val="00A3135B"/>
    <w:rsid w:val="00A43275"/>
    <w:rsid w:val="00A67B79"/>
    <w:rsid w:val="00A816BD"/>
    <w:rsid w:val="00A902A2"/>
    <w:rsid w:val="00A90558"/>
    <w:rsid w:val="00AA5589"/>
    <w:rsid w:val="00AB4DD9"/>
    <w:rsid w:val="00AD344F"/>
    <w:rsid w:val="00AE16C6"/>
    <w:rsid w:val="00AF05A8"/>
    <w:rsid w:val="00AF07CC"/>
    <w:rsid w:val="00B0093B"/>
    <w:rsid w:val="00B16E64"/>
    <w:rsid w:val="00B2231E"/>
    <w:rsid w:val="00B23ECA"/>
    <w:rsid w:val="00B24255"/>
    <w:rsid w:val="00B3501D"/>
    <w:rsid w:val="00B4031B"/>
    <w:rsid w:val="00B63501"/>
    <w:rsid w:val="00B7620E"/>
    <w:rsid w:val="00B81B4B"/>
    <w:rsid w:val="00BA49FA"/>
    <w:rsid w:val="00BA5B78"/>
    <w:rsid w:val="00BB6FE1"/>
    <w:rsid w:val="00BC0D62"/>
    <w:rsid w:val="00BC3F23"/>
    <w:rsid w:val="00BD042A"/>
    <w:rsid w:val="00BD6192"/>
    <w:rsid w:val="00BD7F97"/>
    <w:rsid w:val="00BE4D9A"/>
    <w:rsid w:val="00BE786C"/>
    <w:rsid w:val="00C0424B"/>
    <w:rsid w:val="00C07E24"/>
    <w:rsid w:val="00C24462"/>
    <w:rsid w:val="00C44C57"/>
    <w:rsid w:val="00C475DC"/>
    <w:rsid w:val="00C53318"/>
    <w:rsid w:val="00C67CBD"/>
    <w:rsid w:val="00C71321"/>
    <w:rsid w:val="00C96500"/>
    <w:rsid w:val="00C97578"/>
    <w:rsid w:val="00CC025C"/>
    <w:rsid w:val="00CC24AE"/>
    <w:rsid w:val="00CC6181"/>
    <w:rsid w:val="00CD04ED"/>
    <w:rsid w:val="00CF492A"/>
    <w:rsid w:val="00CF7069"/>
    <w:rsid w:val="00D17382"/>
    <w:rsid w:val="00D2032D"/>
    <w:rsid w:val="00D260E9"/>
    <w:rsid w:val="00D30758"/>
    <w:rsid w:val="00D31511"/>
    <w:rsid w:val="00D410FE"/>
    <w:rsid w:val="00D42D26"/>
    <w:rsid w:val="00D457D7"/>
    <w:rsid w:val="00D52D3F"/>
    <w:rsid w:val="00D55282"/>
    <w:rsid w:val="00D556D2"/>
    <w:rsid w:val="00D55DF8"/>
    <w:rsid w:val="00D5658E"/>
    <w:rsid w:val="00D5775E"/>
    <w:rsid w:val="00D61379"/>
    <w:rsid w:val="00D63F77"/>
    <w:rsid w:val="00D679AE"/>
    <w:rsid w:val="00D727C3"/>
    <w:rsid w:val="00D75C62"/>
    <w:rsid w:val="00D869E8"/>
    <w:rsid w:val="00DA03B0"/>
    <w:rsid w:val="00DA53E5"/>
    <w:rsid w:val="00DA58DE"/>
    <w:rsid w:val="00DB4390"/>
    <w:rsid w:val="00DE65DE"/>
    <w:rsid w:val="00E020C1"/>
    <w:rsid w:val="00E20F27"/>
    <w:rsid w:val="00E2155A"/>
    <w:rsid w:val="00E227D6"/>
    <w:rsid w:val="00E24635"/>
    <w:rsid w:val="00E252F9"/>
    <w:rsid w:val="00E40D52"/>
    <w:rsid w:val="00E47FBF"/>
    <w:rsid w:val="00E66043"/>
    <w:rsid w:val="00E83C68"/>
    <w:rsid w:val="00EA252B"/>
    <w:rsid w:val="00EB0467"/>
    <w:rsid w:val="00EB54B8"/>
    <w:rsid w:val="00EB618B"/>
    <w:rsid w:val="00EC12C2"/>
    <w:rsid w:val="00EC192B"/>
    <w:rsid w:val="00ED2FD3"/>
    <w:rsid w:val="00EE1EBF"/>
    <w:rsid w:val="00EE5590"/>
    <w:rsid w:val="00EE6212"/>
    <w:rsid w:val="00EF6739"/>
    <w:rsid w:val="00F06EFE"/>
    <w:rsid w:val="00F10643"/>
    <w:rsid w:val="00F35321"/>
    <w:rsid w:val="00F73182"/>
    <w:rsid w:val="00F74CF3"/>
    <w:rsid w:val="00F7545D"/>
    <w:rsid w:val="00F7641B"/>
    <w:rsid w:val="00F77CA5"/>
    <w:rsid w:val="00F80D8B"/>
    <w:rsid w:val="00FD1574"/>
    <w:rsid w:val="00FD18E5"/>
    <w:rsid w:val="00FD40F4"/>
    <w:rsid w:val="00FF607F"/>
    <w:rsid w:val="3F6F1B6D"/>
    <w:rsid w:val="4F5FC259"/>
    <w:rsid w:val="D13AC598"/>
    <w:rsid w:val="E7FFB9E8"/>
    <w:rsid w:val="FAFF544D"/>
    <w:rsid w:val="FBDCBD23"/>
    <w:rsid w:val="FEF2F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979E7DC"/>
  <w15:docId w15:val="{358FED47-9CD1-4756-8B99-F1A681638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pt-BR" w:eastAsia="pt-BR"/>
    </w:rPr>
  </w:style>
  <w:style w:type="paragraph" w:styleId="Ttulo2">
    <w:name w:val="heading 2"/>
    <w:basedOn w:val="Normal"/>
    <w:next w:val="Normal"/>
    <w:qFormat/>
    <w:pPr>
      <w:keepNext/>
      <w:spacing w:before="40" w:after="40"/>
      <w:jc w:val="center"/>
      <w:outlineLvl w:val="1"/>
    </w:pPr>
    <w:rPr>
      <w:b/>
      <w:i/>
      <w:szCs w:val="20"/>
    </w:rPr>
  </w:style>
  <w:style w:type="paragraph" w:styleId="Ttulo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pPr>
      <w:keepNext/>
      <w:spacing w:before="240" w:after="120"/>
      <w:ind w:left="57" w:right="57"/>
      <w:jc w:val="right"/>
      <w:outlineLvl w:val="8"/>
    </w:pPr>
    <w:rPr>
      <w:b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embloco">
    <w:name w:val="Block Text"/>
    <w:basedOn w:val="Normal"/>
    <w:pPr>
      <w:spacing w:before="120" w:after="120" w:line="360" w:lineRule="auto"/>
      <w:ind w:left="284" w:right="352"/>
      <w:jc w:val="both"/>
    </w:pPr>
    <w:rPr>
      <w:szCs w:val="20"/>
    </w:rPr>
  </w:style>
  <w:style w:type="paragraph" w:styleId="Corpodetexto2">
    <w:name w:val="Body Text 2"/>
    <w:basedOn w:val="Normal"/>
    <w:pPr>
      <w:jc w:val="both"/>
    </w:pPr>
    <w:rPr>
      <w:rFonts w:ascii="Arial" w:hAnsi="Arial"/>
      <w:sz w:val="20"/>
      <w:szCs w:val="20"/>
    </w:rPr>
  </w:style>
  <w:style w:type="paragraph" w:styleId="Rodap">
    <w:name w:val="footer"/>
    <w:basedOn w:val="Normal"/>
    <w:link w:val="RodapChar"/>
    <w:uiPriority w:val="99"/>
    <w:pPr>
      <w:tabs>
        <w:tab w:val="center" w:pos="4252"/>
        <w:tab w:val="right" w:pos="8504"/>
      </w:tabs>
    </w:p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character" w:styleId="HiperlinkVisitado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table" w:styleId="Tabelacomgrade">
    <w:name w:val="Table Grid"/>
    <w:basedOn w:val="Tabela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servado3">
    <w:name w:val="reservado3"/>
    <w:basedOn w:val="Normal"/>
    <w:pPr>
      <w:tabs>
        <w:tab w:val="left" w:pos="9000"/>
        <w:tab w:val="right" w:pos="9360"/>
      </w:tabs>
      <w:suppressAutoHyphens/>
    </w:pPr>
    <w:rPr>
      <w:rFonts w:ascii="Arial" w:hAnsi="Arial"/>
      <w:szCs w:val="20"/>
      <w:lang w:val="en-US"/>
    </w:rPr>
  </w:style>
  <w:style w:type="paragraph" w:customStyle="1" w:styleId="Texto">
    <w:name w:val="Texto"/>
    <w:basedOn w:val="Normal"/>
    <w:qFormat/>
    <w:pPr>
      <w:autoSpaceDE w:val="0"/>
      <w:autoSpaceDN w:val="0"/>
      <w:adjustRightInd w:val="0"/>
      <w:spacing w:before="120"/>
      <w:ind w:firstLine="851"/>
      <w:jc w:val="both"/>
    </w:pPr>
    <w:rPr>
      <w:rFonts w:ascii="Cambria" w:hAnsi="Cambria" w:cs="Arial"/>
      <w:color w:val="000000"/>
      <w:sz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RodapChar">
    <w:name w:val="Rodapé Char"/>
    <w:link w:val="Rodap"/>
    <w:uiPriority w:val="99"/>
    <w:rPr>
      <w:sz w:val="24"/>
      <w:szCs w:val="24"/>
      <w:lang w:val="pt-BR" w:eastAsia="pt-BR"/>
    </w:rPr>
  </w:style>
  <w:style w:type="table" w:customStyle="1" w:styleId="GridTable31">
    <w:name w:val="Grid Table 31"/>
    <w:basedOn w:val="Tabelanormal"/>
    <w:uiPriority w:val="48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4-Accent51">
    <w:name w:val="Grid Table 4 - Accent 51"/>
    <w:basedOn w:val="Tabelanormal"/>
    <w:uiPriority w:val="49"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PargrafodaLista">
    <w:name w:val="List Paragraph"/>
    <w:basedOn w:val="Normal"/>
    <w:uiPriority w:val="99"/>
    <w:rsid w:val="000229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578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0499">
          <w:marLeft w:val="450"/>
          <w:marRight w:val="75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9465">
          <w:marLeft w:val="90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0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67</Words>
  <Characters>1559</Characters>
  <Application>Microsoft Office Word</Application>
  <DocSecurity>0</DocSecurity>
  <Lines>129</Lines>
  <Paragraphs>4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lfreire</dc:creator>
  <cp:lastModifiedBy>jose alfredo cespi oliveira</cp:lastModifiedBy>
  <cp:revision>2</cp:revision>
  <cp:lastPrinted>2019-09-04T14:36:00Z</cp:lastPrinted>
  <dcterms:created xsi:type="dcterms:W3CDTF">2025-12-29T19:03:00Z</dcterms:created>
  <dcterms:modified xsi:type="dcterms:W3CDTF">2025-12-29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1.0.5707</vt:lpwstr>
  </property>
</Properties>
</file>